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F3598" w14:textId="6FC02E87" w:rsidR="00707A8B" w:rsidRPr="00176E65" w:rsidRDefault="00707A8B">
      <w:pPr>
        <w:rPr>
          <w:rFonts w:ascii="Arial" w:hAnsi="Arial" w:cs="Arial"/>
          <w:sz w:val="36"/>
          <w:szCs w:val="36"/>
          <w:lang w:val="en-US"/>
        </w:rPr>
      </w:pPr>
      <w:r w:rsidRPr="00176E65">
        <w:rPr>
          <w:rFonts w:ascii="Arial" w:hAnsi="Arial" w:cs="Arial"/>
          <w:sz w:val="36"/>
          <w:szCs w:val="36"/>
          <w:lang w:val="en-US"/>
        </w:rPr>
        <w:t>BE ITM Bonus GFA Incentive Scheme</w:t>
      </w:r>
    </w:p>
    <w:p w14:paraId="45C3E135" w14:textId="63121A47" w:rsidR="00707A8B" w:rsidRPr="00176E65" w:rsidRDefault="00707A8B">
      <w:pPr>
        <w:rPr>
          <w:rFonts w:ascii="Arial" w:hAnsi="Arial" w:cs="Arial"/>
          <w:color w:val="7F7F7F" w:themeColor="text1" w:themeTint="80"/>
          <w:sz w:val="36"/>
          <w:szCs w:val="36"/>
          <w:lang w:val="en-US"/>
        </w:rPr>
      </w:pPr>
      <w:r w:rsidRPr="00176E65">
        <w:rPr>
          <w:rFonts w:ascii="Arial" w:hAnsi="Arial" w:cs="Arial"/>
          <w:noProof/>
          <w:color w:val="7F7F7F" w:themeColor="text1" w:themeTint="80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870570" wp14:editId="06C66452">
                <wp:simplePos x="0" y="0"/>
                <wp:positionH relativeFrom="column">
                  <wp:posOffset>14288</wp:posOffset>
                </wp:positionH>
                <wp:positionV relativeFrom="paragraph">
                  <wp:posOffset>336868</wp:posOffset>
                </wp:positionV>
                <wp:extent cx="56959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4A0E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26.55pt" to="449.65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" strokecolor="#4472c4 [3204]" strokeweight="1.5pt">
                <v:stroke joinstyle="miter"/>
              </v:line>
            </w:pict>
          </mc:Fallback>
        </mc:AlternateContent>
      </w:r>
      <w:r w:rsidRPr="00176E65">
        <w:rPr>
          <w:rFonts w:ascii="Arial" w:hAnsi="Arial" w:cs="Arial"/>
          <w:color w:val="7F7F7F" w:themeColor="text1" w:themeTint="80"/>
          <w:sz w:val="36"/>
          <w:szCs w:val="36"/>
          <w:lang w:val="en-US"/>
        </w:rPr>
        <w:t xml:space="preserve">Progress Report </w:t>
      </w:r>
    </w:p>
    <w:p w14:paraId="595E8C31" w14:textId="77777777" w:rsidR="00707A8B" w:rsidRPr="00176E65" w:rsidRDefault="00707A8B" w:rsidP="00707A8B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t>Project Detail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542"/>
        <w:gridCol w:w="6464"/>
      </w:tblGrid>
      <w:tr w:rsidR="00707A8B" w:rsidRPr="00176E65" w14:paraId="7DF6E49B" w14:textId="77777777" w:rsidTr="00891A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2" w:type="dxa"/>
            <w:shd w:val="clear" w:color="auto" w:fill="D9D9D9" w:themeFill="background1" w:themeFillShade="D9"/>
          </w:tcPr>
          <w:p w14:paraId="1B350C4B" w14:textId="309C9E4A" w:rsidR="00707A8B" w:rsidRPr="00176E65" w:rsidRDefault="00707A8B" w:rsidP="005841D6">
            <w:pPr>
              <w:spacing w:before="120"/>
              <w:rPr>
                <w:rFonts w:cs="Arial"/>
                <w:b w:val="0"/>
                <w:sz w:val="22"/>
              </w:rPr>
            </w:pPr>
            <w:r w:rsidRPr="00176E65">
              <w:rPr>
                <w:rFonts w:cs="Arial"/>
                <w:b w:val="0"/>
                <w:sz w:val="22"/>
              </w:rPr>
              <w:t xml:space="preserve">Project </w:t>
            </w:r>
            <w:r w:rsidR="00A9240B">
              <w:rPr>
                <w:rFonts w:cs="Arial"/>
                <w:b w:val="0"/>
                <w:sz w:val="22"/>
              </w:rPr>
              <w:t>Na</w:t>
            </w:r>
            <w:r w:rsidRPr="00176E65">
              <w:rPr>
                <w:rFonts w:cs="Arial"/>
                <w:b w:val="0"/>
                <w:sz w:val="22"/>
              </w:rPr>
              <w:t>me</w:t>
            </w:r>
          </w:p>
        </w:tc>
        <w:tc>
          <w:tcPr>
            <w:tcW w:w="6464" w:type="dxa"/>
          </w:tcPr>
          <w:p w14:paraId="5D256094" w14:textId="77777777" w:rsidR="00707A8B" w:rsidRPr="00176E65" w:rsidRDefault="00707A8B" w:rsidP="005841D6">
            <w:pPr>
              <w:spacing w:before="120"/>
              <w:rPr>
                <w:rFonts w:cs="Arial"/>
                <w:b w:val="0"/>
                <w:bCs/>
                <w:sz w:val="22"/>
              </w:rPr>
            </w:pPr>
            <w:r w:rsidRPr="00176E65">
              <w:rPr>
                <w:rFonts w:cs="Arial"/>
                <w:b w:val="0"/>
                <w:bCs/>
                <w:sz w:val="22"/>
                <w:highlight w:val="lightGray"/>
              </w:rPr>
              <w:t>&lt;Insert title of project&gt;</w:t>
            </w:r>
          </w:p>
        </w:tc>
      </w:tr>
      <w:tr w:rsidR="00707A8B" w:rsidRPr="00176E65" w14:paraId="55CB1142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03ACFC28" w14:textId="11386928" w:rsidR="00707A8B" w:rsidRPr="00176E65" w:rsidRDefault="00A9240B" w:rsidP="005841D6">
            <w:pPr>
              <w:spacing w:before="120"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oject Description</w:t>
            </w:r>
          </w:p>
        </w:tc>
        <w:tc>
          <w:tcPr>
            <w:tcW w:w="6464" w:type="dxa"/>
          </w:tcPr>
          <w:p w14:paraId="1E524919" w14:textId="10A36156" w:rsidR="00707A8B" w:rsidRPr="00176E65" w:rsidRDefault="00707A8B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 xml:space="preserve">&lt;Insert the region, district, </w:t>
            </w:r>
            <w:r w:rsidR="00D03E88" w:rsidRPr="00176E65">
              <w:rPr>
                <w:rFonts w:cs="Arial"/>
                <w:bCs/>
                <w:sz w:val="22"/>
                <w:highlight w:val="lightGray"/>
              </w:rPr>
              <w:t xml:space="preserve">lot no. </w:t>
            </w:r>
            <w:r w:rsidRPr="00176E65">
              <w:rPr>
                <w:rFonts w:cs="Arial"/>
                <w:bCs/>
                <w:sz w:val="22"/>
                <w:highlight w:val="lightGray"/>
              </w:rPr>
              <w:t>etc. for the project&gt;</w:t>
            </w:r>
          </w:p>
        </w:tc>
      </w:tr>
      <w:tr w:rsidR="00707A8B" w:rsidRPr="00176E65" w14:paraId="3EA83EF1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6A61EE43" w14:textId="2E74C4BE" w:rsidR="00707A8B" w:rsidRPr="00176E65" w:rsidRDefault="00707A8B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Grant No.</w:t>
            </w:r>
          </w:p>
        </w:tc>
        <w:tc>
          <w:tcPr>
            <w:tcW w:w="6464" w:type="dxa"/>
          </w:tcPr>
          <w:p w14:paraId="49FE5FA6" w14:textId="03715920" w:rsidR="00707A8B" w:rsidRPr="00176E65" w:rsidRDefault="00A9240B" w:rsidP="005841D6">
            <w:pPr>
              <w:spacing w:before="120"/>
              <w:rPr>
                <w:rFonts w:cs="Arial"/>
                <w:sz w:val="22"/>
              </w:rPr>
            </w:pPr>
            <w:r w:rsidRPr="00A9240B">
              <w:rPr>
                <w:rFonts w:cs="Arial"/>
                <w:bCs/>
                <w:sz w:val="22"/>
                <w:highlight w:val="lightGray"/>
              </w:rPr>
              <w:t>&lt;</w:t>
            </w:r>
            <w:r w:rsidRPr="00A9240B">
              <w:rPr>
                <w:rFonts w:eastAsia="Times New Roman" w:cs="Arial"/>
                <w:noProof/>
                <w:sz w:val="22"/>
                <w:highlight w:val="lightGray"/>
              </w:rPr>
              <w:t>BCA ID 94.8.2.XXX</w:t>
            </w:r>
            <w:r w:rsidR="00707A8B" w:rsidRPr="00A9240B">
              <w:rPr>
                <w:rFonts w:cs="Arial"/>
                <w:bCs/>
                <w:sz w:val="22"/>
                <w:highlight w:val="lightGray"/>
              </w:rPr>
              <w:t>&gt;</w:t>
            </w:r>
          </w:p>
        </w:tc>
      </w:tr>
      <w:tr w:rsidR="004F356D" w:rsidRPr="00176E65" w14:paraId="454109AD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49A524C1" w14:textId="03297BB5" w:rsidR="004F356D" w:rsidRPr="00176E65" w:rsidRDefault="004F356D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Building </w:t>
            </w:r>
            <w:r w:rsidR="00A9240B">
              <w:rPr>
                <w:rFonts w:cs="Arial"/>
                <w:sz w:val="22"/>
              </w:rPr>
              <w:t>T</w:t>
            </w:r>
            <w:r w:rsidRPr="00176E65">
              <w:rPr>
                <w:rFonts w:cs="Arial"/>
                <w:sz w:val="22"/>
              </w:rPr>
              <w:t xml:space="preserve">ype </w:t>
            </w:r>
          </w:p>
        </w:tc>
        <w:tc>
          <w:tcPr>
            <w:tcW w:w="6464" w:type="dxa"/>
          </w:tcPr>
          <w:p w14:paraId="07CF69FE" w14:textId="77777777" w:rsidR="004F356D" w:rsidRPr="00176E65" w:rsidRDefault="004F356D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 xml:space="preserve">Residential buildings/components </w:t>
            </w:r>
          </w:p>
          <w:p w14:paraId="530C7A24" w14:textId="77777777" w:rsidR="004F356D" w:rsidRPr="00176E65" w:rsidRDefault="004F356D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>Non-Residential buildings/components</w:t>
            </w:r>
          </w:p>
          <w:p w14:paraId="6FE1A7E8" w14:textId="77777777" w:rsidR="004F356D" w:rsidRPr="00176E65" w:rsidRDefault="004F356D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>Mixed Use Development</w:t>
            </w:r>
          </w:p>
          <w:p w14:paraId="5F7FCF50" w14:textId="14A8365A" w:rsidR="004F356D" w:rsidRPr="00176E65" w:rsidRDefault="004F356D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 xml:space="preserve">Others </w:t>
            </w:r>
          </w:p>
        </w:tc>
      </w:tr>
      <w:tr w:rsidR="00891AC7" w:rsidRPr="00176E65" w14:paraId="1AECD3E0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56D1AC2B" w14:textId="656BD2FD" w:rsidR="00891AC7" w:rsidRPr="00176E65" w:rsidRDefault="00891AC7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Date </w:t>
            </w:r>
            <w:r w:rsidR="00A9240B">
              <w:rPr>
                <w:rFonts w:cs="Arial"/>
                <w:sz w:val="22"/>
              </w:rPr>
              <w:t>o</w:t>
            </w:r>
            <w:r w:rsidR="00A9240B" w:rsidRPr="00176E65">
              <w:rPr>
                <w:rFonts w:cs="Arial"/>
                <w:sz w:val="22"/>
              </w:rPr>
              <w:t xml:space="preserve">f Structural Work Commencement </w:t>
            </w:r>
          </w:p>
        </w:tc>
        <w:tc>
          <w:tcPr>
            <w:tcW w:w="6464" w:type="dxa"/>
          </w:tcPr>
          <w:p w14:paraId="44C6D52C" w14:textId="188502D6" w:rsidR="00891AC7" w:rsidRPr="00176E65" w:rsidRDefault="002723BE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sz w:val="22"/>
                <w:highlight w:val="lightGray"/>
              </w:rPr>
              <w:t>&lt;DD MMM YYYY&gt;</w:t>
            </w:r>
          </w:p>
        </w:tc>
      </w:tr>
      <w:tr w:rsidR="00DB21FF" w:rsidRPr="00176E65" w14:paraId="77BCCDDD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368A5D22" w14:textId="6F976C69" w:rsidR="00DB21FF" w:rsidRPr="00176E65" w:rsidRDefault="00DB21FF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Date of TOP </w:t>
            </w:r>
            <w:r w:rsidR="00A9240B">
              <w:rPr>
                <w:rFonts w:cs="Arial"/>
                <w:sz w:val="22"/>
              </w:rPr>
              <w:t>I</w:t>
            </w:r>
            <w:r w:rsidRPr="00176E65">
              <w:rPr>
                <w:rFonts w:cs="Arial"/>
                <w:sz w:val="22"/>
              </w:rPr>
              <w:t xml:space="preserve">ssued </w:t>
            </w:r>
          </w:p>
        </w:tc>
        <w:tc>
          <w:tcPr>
            <w:tcW w:w="6464" w:type="dxa"/>
          </w:tcPr>
          <w:p w14:paraId="7523C155" w14:textId="2CA3BDB8" w:rsidR="00DB21FF" w:rsidRPr="00176E65" w:rsidRDefault="002723BE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  <w:highlight w:val="lightGray"/>
              </w:rPr>
              <w:t>&lt;DD MMM YYYY&gt;</w:t>
            </w:r>
          </w:p>
        </w:tc>
      </w:tr>
      <w:tr w:rsidR="00707A8B" w:rsidRPr="00176E65" w14:paraId="6FE1DA30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57838302" w14:textId="331E1695" w:rsidR="00707A8B" w:rsidRPr="00176E65" w:rsidRDefault="00707A8B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porting </w:t>
            </w:r>
            <w:r w:rsidR="00A9240B" w:rsidRPr="00176E65">
              <w:rPr>
                <w:rFonts w:cs="Arial"/>
                <w:sz w:val="22"/>
              </w:rPr>
              <w:t>Period</w:t>
            </w:r>
          </w:p>
        </w:tc>
        <w:tc>
          <w:tcPr>
            <w:tcW w:w="6464" w:type="dxa"/>
          </w:tcPr>
          <w:p w14:paraId="6B45CD4C" w14:textId="54FA2743" w:rsidR="00707A8B" w:rsidRPr="00176E65" w:rsidRDefault="002723BE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  <w:highlight w:val="lightGray"/>
              </w:rPr>
              <w:t>&lt;MMM YYYY – MMM YYYY&gt;</w:t>
            </w:r>
            <w:r w:rsidRPr="00176E65">
              <w:rPr>
                <w:rFonts w:cs="Arial"/>
                <w:sz w:val="22"/>
              </w:rPr>
              <w:t xml:space="preserve"> </w:t>
            </w:r>
          </w:p>
        </w:tc>
      </w:tr>
      <w:tr w:rsidR="00707A8B" w:rsidRPr="00176E65" w14:paraId="461CF470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467C4DC3" w14:textId="1AF82788" w:rsidR="00707A8B" w:rsidRPr="00176E65" w:rsidRDefault="00707A8B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port </w:t>
            </w:r>
            <w:r w:rsidR="00A9240B" w:rsidRPr="00176E65">
              <w:rPr>
                <w:rFonts w:cs="Arial"/>
                <w:sz w:val="22"/>
              </w:rPr>
              <w:t xml:space="preserve">Compiled </w:t>
            </w:r>
            <w:r w:rsidR="00A9240B">
              <w:rPr>
                <w:rFonts w:cs="Arial"/>
                <w:sz w:val="22"/>
              </w:rPr>
              <w:t>b</w:t>
            </w:r>
            <w:r w:rsidR="00A9240B" w:rsidRPr="00176E65">
              <w:rPr>
                <w:rFonts w:cs="Arial"/>
                <w:sz w:val="22"/>
              </w:rPr>
              <w:t>y</w:t>
            </w:r>
          </w:p>
        </w:tc>
        <w:tc>
          <w:tcPr>
            <w:tcW w:w="6464" w:type="dxa"/>
          </w:tcPr>
          <w:p w14:paraId="29C00217" w14:textId="77777777" w:rsidR="00707A8B" w:rsidRPr="00176E65" w:rsidRDefault="00707A8B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>&lt;Insert the name of the person who prepared this report&gt;</w:t>
            </w:r>
          </w:p>
        </w:tc>
      </w:tr>
      <w:tr w:rsidR="00707A8B" w:rsidRPr="00176E65" w14:paraId="47252A85" w14:textId="77777777" w:rsidTr="00891AC7">
        <w:tc>
          <w:tcPr>
            <w:tcW w:w="2542" w:type="dxa"/>
            <w:shd w:val="clear" w:color="auto" w:fill="D9D9D9" w:themeFill="background1" w:themeFillShade="D9"/>
          </w:tcPr>
          <w:p w14:paraId="5FDA3C7C" w14:textId="0D69E9D2" w:rsidR="00707A8B" w:rsidRPr="00176E65" w:rsidRDefault="00707A8B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Date </w:t>
            </w:r>
            <w:r w:rsidR="00A9240B" w:rsidRPr="00176E65">
              <w:rPr>
                <w:rFonts w:cs="Arial"/>
                <w:sz w:val="22"/>
              </w:rPr>
              <w:t>Submitted</w:t>
            </w:r>
          </w:p>
        </w:tc>
        <w:tc>
          <w:tcPr>
            <w:tcW w:w="6464" w:type="dxa"/>
          </w:tcPr>
          <w:p w14:paraId="524F4C0B" w14:textId="77777777" w:rsidR="00707A8B" w:rsidRPr="00176E65" w:rsidRDefault="00707A8B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bCs/>
                <w:sz w:val="22"/>
                <w:highlight w:val="lightGray"/>
              </w:rPr>
              <w:t>&lt;Insert date&gt;</w:t>
            </w:r>
          </w:p>
        </w:tc>
      </w:tr>
    </w:tbl>
    <w:p w14:paraId="0DC2A825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02EAEB26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3B56C897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197BF8A6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1EB46AF0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1D407629" w14:textId="77777777" w:rsidR="006633CE" w:rsidRPr="00176E65" w:rsidRDefault="006633CE" w:rsidP="00707A8B">
      <w:pPr>
        <w:pStyle w:val="Heading2"/>
        <w:rPr>
          <w:rFonts w:ascii="Arial" w:hAnsi="Arial" w:cs="Arial"/>
          <w:sz w:val="32"/>
          <w:szCs w:val="18"/>
        </w:rPr>
      </w:pPr>
    </w:p>
    <w:p w14:paraId="5617482C" w14:textId="41CA79E6" w:rsidR="002723BE" w:rsidRPr="00176E65" w:rsidRDefault="002723BE">
      <w:pPr>
        <w:rPr>
          <w:rFonts w:ascii="Arial" w:hAnsi="Arial" w:cs="Arial"/>
          <w:b/>
          <w:spacing w:val="15"/>
          <w:sz w:val="32"/>
          <w:szCs w:val="18"/>
          <w:lang w:val="en-AU" w:eastAsia="en-US"/>
        </w:rPr>
      </w:pPr>
      <w:r w:rsidRPr="00176E65">
        <w:rPr>
          <w:rFonts w:ascii="Arial" w:hAnsi="Arial" w:cs="Arial"/>
          <w:sz w:val="32"/>
          <w:szCs w:val="18"/>
        </w:rPr>
        <w:br w:type="page"/>
      </w:r>
    </w:p>
    <w:p w14:paraId="0589BF58" w14:textId="1A80821F" w:rsidR="00707A8B" w:rsidRPr="00176E65" w:rsidRDefault="00707A8B" w:rsidP="00707A8B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lastRenderedPageBreak/>
        <w:t xml:space="preserve">Deliverables and </w:t>
      </w:r>
      <w:r w:rsidR="003E4555" w:rsidRPr="00176E65">
        <w:rPr>
          <w:rFonts w:ascii="Arial" w:hAnsi="Arial" w:cs="Arial"/>
          <w:sz w:val="32"/>
          <w:szCs w:val="18"/>
        </w:rPr>
        <w:t>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1781"/>
        <w:gridCol w:w="7225"/>
      </w:tblGrid>
      <w:tr w:rsidR="002244F8" w:rsidRPr="00176E65" w14:paraId="50F2C50F" w14:textId="77777777" w:rsidTr="00F34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06" w:type="dxa"/>
            <w:gridSpan w:val="2"/>
            <w:shd w:val="clear" w:color="auto" w:fill="D9D9D9" w:themeFill="background1" w:themeFillShade="D9"/>
          </w:tcPr>
          <w:p w14:paraId="4F42CE57" w14:textId="0BB74C19" w:rsidR="002244F8" w:rsidRPr="00176E65" w:rsidRDefault="002244F8" w:rsidP="005841D6">
            <w:pPr>
              <w:spacing w:before="120"/>
              <w:rPr>
                <w:rFonts w:cs="Arial"/>
                <w:color w:val="FFC000"/>
                <w:sz w:val="22"/>
              </w:rPr>
            </w:pPr>
            <w:r w:rsidRPr="00176E65">
              <w:rPr>
                <w:rFonts w:cs="Arial"/>
                <w:sz w:val="22"/>
              </w:rPr>
              <w:t>Digitalisation – Integrated Digital Delivery (IDD)</w:t>
            </w:r>
            <w:r w:rsidR="00DB21FF" w:rsidRPr="00176E65">
              <w:rPr>
                <w:rFonts w:cs="Arial"/>
                <w:sz w:val="22"/>
              </w:rPr>
              <w:t xml:space="preserve"> Requirements</w:t>
            </w:r>
          </w:p>
        </w:tc>
      </w:tr>
      <w:tr w:rsidR="00707A8B" w:rsidRPr="00176E65" w14:paraId="3C46015F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0F964E70" w14:textId="77777777" w:rsidR="00707A8B" w:rsidRPr="00176E65" w:rsidRDefault="00707A8B" w:rsidP="005841D6">
            <w:pPr>
              <w:spacing w:before="120"/>
              <w:rPr>
                <w:rFonts w:cs="Arial"/>
                <w:b/>
                <w:sz w:val="22"/>
              </w:rPr>
            </w:pPr>
            <w:r w:rsidRPr="00176E65">
              <w:rPr>
                <w:rFonts w:cs="Arial"/>
                <w:sz w:val="22"/>
              </w:rPr>
              <w:t>Status</w:t>
            </w:r>
          </w:p>
        </w:tc>
        <w:tc>
          <w:tcPr>
            <w:tcW w:w="7225" w:type="dxa"/>
          </w:tcPr>
          <w:p w14:paraId="144BD563" w14:textId="77777777" w:rsidR="00707A8B" w:rsidRPr="00176E65" w:rsidRDefault="00707A8B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color w:val="FFC000"/>
                <w:sz w:val="22"/>
              </w:rPr>
              <w:t xml:space="preserve">In progress </w:t>
            </w:r>
          </w:p>
        </w:tc>
      </w:tr>
      <w:tr w:rsidR="00707A8B" w:rsidRPr="00176E65" w14:paraId="1B0DF5DB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64AF5B26" w14:textId="02135738" w:rsidR="00707A8B" w:rsidRPr="00176E65" w:rsidRDefault="002244F8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Any change to the IDD Implementation Strategy from </w:t>
            </w:r>
            <w:r w:rsidR="002723BE" w:rsidRPr="00176E65">
              <w:rPr>
                <w:rFonts w:cs="Arial"/>
                <w:sz w:val="22"/>
              </w:rPr>
              <w:t>Project Proposal/</w:t>
            </w:r>
            <w:r w:rsidR="00A9240B">
              <w:rPr>
                <w:rFonts w:cs="Arial"/>
                <w:sz w:val="22"/>
              </w:rPr>
              <w:t>l</w:t>
            </w:r>
            <w:r w:rsidRPr="00176E65">
              <w:rPr>
                <w:rFonts w:cs="Arial"/>
                <w:sz w:val="22"/>
              </w:rPr>
              <w:t>ast report</w:t>
            </w:r>
            <w:r w:rsidR="000E1278">
              <w:rPr>
                <w:rFonts w:cs="Arial"/>
                <w:sz w:val="22"/>
              </w:rPr>
              <w:t>?</w:t>
            </w:r>
          </w:p>
        </w:tc>
        <w:tc>
          <w:tcPr>
            <w:tcW w:w="7225" w:type="dxa"/>
          </w:tcPr>
          <w:p w14:paraId="0D7234AC" w14:textId="03DA4198" w:rsidR="00707A8B" w:rsidRPr="00176E65" w:rsidRDefault="00653890" w:rsidP="005841D6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98391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2244F8" w:rsidRPr="00176E65">
              <w:rPr>
                <w:rFonts w:cs="Arial"/>
                <w:bCs/>
                <w:iCs/>
                <w:sz w:val="22"/>
              </w:rPr>
              <w:t xml:space="preserve"> </w:t>
            </w:r>
            <w:r w:rsidR="00A9240B">
              <w:rPr>
                <w:rFonts w:cs="Arial"/>
                <w:bCs/>
                <w:iCs/>
                <w:sz w:val="22"/>
              </w:rPr>
              <w:t>Yes</w:t>
            </w:r>
            <w:r w:rsidR="002244F8" w:rsidRPr="00176E65">
              <w:rPr>
                <w:rFonts w:cs="Arial"/>
                <w:bCs/>
                <w:iCs/>
                <w:sz w:val="22"/>
              </w:rPr>
              <w:t xml:space="preserve">          </w:t>
            </w:r>
            <w:r w:rsidR="002244F8" w:rsidRPr="00176E65">
              <w:rPr>
                <w:rFonts w:cs="Arial"/>
                <w:bCs/>
                <w:sz w:val="22"/>
                <w:highlight w:val="lightGray"/>
              </w:rPr>
              <w:t>&lt;Please attach the</w:t>
            </w:r>
            <w:r w:rsidR="002723BE" w:rsidRPr="00176E65">
              <w:rPr>
                <w:rFonts w:cs="Arial"/>
                <w:bCs/>
                <w:sz w:val="22"/>
                <w:highlight w:val="lightGray"/>
              </w:rPr>
              <w:t xml:space="preserve"> updated IDD</w:t>
            </w:r>
            <w:r w:rsidR="002244F8" w:rsidRPr="00176E65">
              <w:rPr>
                <w:rFonts w:cs="Arial"/>
                <w:bCs/>
                <w:sz w:val="22"/>
                <w:highlight w:val="lightGray"/>
              </w:rPr>
              <w:t xml:space="preserve"> </w:t>
            </w:r>
            <w:r w:rsidR="00CF7573" w:rsidRPr="00176E65">
              <w:rPr>
                <w:rFonts w:cs="Arial"/>
                <w:bCs/>
                <w:sz w:val="22"/>
                <w:highlight w:val="lightGray"/>
              </w:rPr>
              <w:t>Essential Digital Use Cases Implemented</w:t>
            </w:r>
            <w:r w:rsidR="002244F8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636584EE" w14:textId="77777777" w:rsidR="00A9240B" w:rsidRDefault="00A9240B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36489F24" w14:textId="5D832D48" w:rsidR="002244F8" w:rsidRPr="00176E65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455707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No change</w:t>
            </w:r>
            <w:r w:rsidR="00A9240B" w:rsidRPr="00176E65">
              <w:rPr>
                <w:rFonts w:cs="Arial"/>
                <w:bCs/>
                <w:iCs/>
                <w:sz w:val="22"/>
              </w:rPr>
              <w:t xml:space="preserve">        </w:t>
            </w:r>
          </w:p>
        </w:tc>
      </w:tr>
      <w:tr w:rsidR="000B0FAA" w:rsidRPr="00176E65" w14:paraId="201DBE3F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736ED554" w14:textId="3B4BDA55" w:rsidR="000B0FAA" w:rsidRPr="00176E65" w:rsidRDefault="000B0FAA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Project Life </w:t>
            </w:r>
            <w:r w:rsidR="000E1278">
              <w:rPr>
                <w:rFonts w:cs="Arial"/>
                <w:sz w:val="22"/>
              </w:rPr>
              <w:t>C</w:t>
            </w:r>
            <w:r w:rsidRPr="00176E65">
              <w:rPr>
                <w:rFonts w:cs="Arial"/>
                <w:sz w:val="22"/>
              </w:rPr>
              <w:t xml:space="preserve">ycle </w:t>
            </w:r>
            <w:r w:rsidR="000E1278">
              <w:rPr>
                <w:rFonts w:cs="Arial"/>
                <w:sz w:val="22"/>
              </w:rPr>
              <w:t>S</w:t>
            </w:r>
            <w:r w:rsidRPr="00176E65">
              <w:rPr>
                <w:rFonts w:cs="Arial"/>
                <w:sz w:val="22"/>
              </w:rPr>
              <w:t xml:space="preserve">tage </w:t>
            </w:r>
          </w:p>
        </w:tc>
        <w:tc>
          <w:tcPr>
            <w:tcW w:w="7225" w:type="dxa"/>
          </w:tcPr>
          <w:p w14:paraId="51007CDB" w14:textId="6C85A245" w:rsidR="006633CE" w:rsidRPr="00176E65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1120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0B0FAA" w:rsidRPr="00176E65">
              <w:rPr>
                <w:rFonts w:cs="Arial"/>
                <w:bCs/>
                <w:iCs/>
                <w:sz w:val="22"/>
              </w:rPr>
              <w:t>Design</w:t>
            </w:r>
            <w:r w:rsidR="006633CE" w:rsidRPr="00176E65">
              <w:rPr>
                <w:rFonts w:cs="Arial"/>
                <w:bCs/>
                <w:iCs/>
                <w:sz w:val="22"/>
              </w:rPr>
              <w:t xml:space="preserve">                                 </w:t>
            </w:r>
          </w:p>
          <w:p w14:paraId="0292B3E4" w14:textId="6C7F43FD" w:rsidR="000B0FAA" w:rsidRPr="00176E65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014299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0B0FAA" w:rsidRPr="00176E65">
              <w:rPr>
                <w:rFonts w:cs="Arial"/>
                <w:bCs/>
                <w:iCs/>
                <w:sz w:val="22"/>
              </w:rPr>
              <w:t xml:space="preserve">Fabrication </w:t>
            </w:r>
          </w:p>
          <w:p w14:paraId="52349E51" w14:textId="59C05923" w:rsidR="000B0FAA" w:rsidRPr="00176E65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533232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0B0FAA" w:rsidRPr="00176E65">
              <w:rPr>
                <w:rFonts w:cs="Arial"/>
                <w:bCs/>
                <w:iCs/>
                <w:sz w:val="22"/>
              </w:rPr>
              <w:t>Construction</w:t>
            </w:r>
          </w:p>
          <w:p w14:paraId="54C63179" w14:textId="6DAC1D6D" w:rsidR="000B0FAA" w:rsidRPr="00176E65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25929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0B0FAA" w:rsidRPr="00176E65">
              <w:rPr>
                <w:rFonts w:cs="Arial"/>
                <w:bCs/>
                <w:iCs/>
                <w:sz w:val="22"/>
              </w:rPr>
              <w:t xml:space="preserve">Facility Management </w:t>
            </w:r>
          </w:p>
          <w:p w14:paraId="7DFAF88A" w14:textId="69253DF1" w:rsidR="000B0FAA" w:rsidRPr="00176E65" w:rsidRDefault="000B0FAA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CF7573" w:rsidRPr="00176E65" w14:paraId="14847363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4D9EAF9F" w14:textId="75596F5C" w:rsidR="00CF7573" w:rsidRPr="00176E65" w:rsidRDefault="00CF7573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Lists of Firms Onboard for IDD Implementation</w:t>
            </w:r>
          </w:p>
        </w:tc>
        <w:tc>
          <w:tcPr>
            <w:tcW w:w="7225" w:type="dxa"/>
          </w:tcPr>
          <w:p w14:paraId="5BC44B2A" w14:textId="77777777" w:rsidR="00CF7573" w:rsidRPr="00176E65" w:rsidRDefault="00CF7573" w:rsidP="005841D6">
            <w:pPr>
              <w:spacing w:before="120"/>
              <w:rPr>
                <w:rFonts w:cs="Arial"/>
                <w:bCs/>
                <w:iCs/>
                <w:noProof/>
                <w:sz w:val="22"/>
              </w:rPr>
            </w:pPr>
          </w:p>
        </w:tc>
      </w:tr>
      <w:tr w:rsidR="00CF7573" w:rsidRPr="00176E65" w14:paraId="6788DF17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7DE197DF" w14:textId="52264228" w:rsidR="00CF7573" w:rsidRPr="00176E65" w:rsidRDefault="00CF7573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IDD Training Attended</w:t>
            </w:r>
          </w:p>
        </w:tc>
        <w:tc>
          <w:tcPr>
            <w:tcW w:w="7225" w:type="dxa"/>
          </w:tcPr>
          <w:p w14:paraId="528C32E2" w14:textId="77777777" w:rsidR="00CF7573" w:rsidRPr="00176E65" w:rsidRDefault="00CF7573" w:rsidP="005841D6">
            <w:pPr>
              <w:spacing w:before="120"/>
              <w:rPr>
                <w:rFonts w:cs="Arial"/>
                <w:bCs/>
                <w:iCs/>
                <w:noProof/>
                <w:sz w:val="22"/>
              </w:rPr>
            </w:pPr>
          </w:p>
        </w:tc>
      </w:tr>
      <w:tr w:rsidR="004F356D" w:rsidRPr="00176E65" w14:paraId="619E1BDA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08CB8FA4" w14:textId="7BA0ABD3" w:rsidR="004F356D" w:rsidRPr="00176E65" w:rsidRDefault="004F356D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IDD Activity Logs</w:t>
            </w:r>
          </w:p>
        </w:tc>
        <w:tc>
          <w:tcPr>
            <w:tcW w:w="7225" w:type="dxa"/>
          </w:tcPr>
          <w:p w14:paraId="4B10D36F" w14:textId="77777777" w:rsidR="00A9240B" w:rsidRDefault="004F356D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Is this the 1</w:t>
            </w:r>
            <w:r w:rsidRPr="00176E65">
              <w:rPr>
                <w:rFonts w:cs="Arial"/>
                <w:bCs/>
                <w:iCs/>
                <w:sz w:val="22"/>
                <w:vertAlign w:val="superscript"/>
              </w:rPr>
              <w:t>st</w:t>
            </w:r>
            <w:r w:rsidRPr="00176E65">
              <w:rPr>
                <w:rFonts w:cs="Arial"/>
                <w:bCs/>
                <w:iCs/>
                <w:sz w:val="22"/>
              </w:rPr>
              <w:t xml:space="preserve"> IDD Activity Log</w:t>
            </w:r>
            <w:r w:rsidR="00A9240B">
              <w:rPr>
                <w:rFonts w:cs="Arial"/>
                <w:bCs/>
                <w:iCs/>
                <w:sz w:val="22"/>
              </w:rPr>
              <w:t>?</w:t>
            </w:r>
          </w:p>
          <w:p w14:paraId="0E0C07FB" w14:textId="20EA185E" w:rsidR="004F356D" w:rsidRPr="00176E65" w:rsidRDefault="00653890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sdt>
              <w:sdtPr>
                <w:rPr>
                  <w:rFonts w:cs="Arial"/>
                  <w:bCs/>
                  <w:iCs/>
                </w:rPr>
                <w:id w:val="291175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4F356D" w:rsidRPr="00176E65">
              <w:rPr>
                <w:rFonts w:cs="Arial"/>
                <w:bCs/>
                <w:iCs/>
                <w:sz w:val="22"/>
              </w:rPr>
              <w:t xml:space="preserve">Yes    </w:t>
            </w:r>
            <w:r w:rsidR="004F356D" w:rsidRPr="00176E65">
              <w:rPr>
                <w:rFonts w:cs="Arial"/>
                <w:bCs/>
                <w:sz w:val="22"/>
                <w:highlight w:val="lightGray"/>
              </w:rPr>
              <w:t>&lt;Please attach&gt;</w:t>
            </w:r>
          </w:p>
          <w:p w14:paraId="4E53DEC3" w14:textId="65730581" w:rsidR="004F356D" w:rsidRDefault="00653890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sdt>
              <w:sdtPr>
                <w:rPr>
                  <w:rFonts w:cs="Arial"/>
                  <w:bCs/>
                  <w:iCs/>
                </w:rPr>
                <w:id w:val="-759061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4F356D" w:rsidRPr="00176E65">
              <w:rPr>
                <w:rFonts w:cs="Arial"/>
                <w:bCs/>
                <w:iCs/>
                <w:sz w:val="22"/>
              </w:rPr>
              <w:t xml:space="preserve">No   </w:t>
            </w:r>
            <w:r w:rsidR="004F356D" w:rsidRPr="00176E65">
              <w:rPr>
                <w:rFonts w:cs="Arial"/>
                <w:bCs/>
                <w:sz w:val="22"/>
                <w:highlight w:val="lightGray"/>
              </w:rPr>
              <w:t xml:space="preserve">&lt;Please attach&gt;  </w:t>
            </w:r>
          </w:p>
          <w:p w14:paraId="08A72120" w14:textId="77777777" w:rsidR="00A9240B" w:rsidRPr="00176E65" w:rsidRDefault="00A9240B" w:rsidP="005841D6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</w:p>
          <w:p w14:paraId="6984948C" w14:textId="6A8F05B6" w:rsidR="00A9240B" w:rsidRDefault="000B0FAA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Is this the Final IDD Activity Log</w:t>
            </w:r>
          </w:p>
          <w:p w14:paraId="0BDAF6E1" w14:textId="4281081D" w:rsidR="00A9240B" w:rsidRDefault="00653890" w:rsidP="005841D6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88514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Yes </w:t>
            </w:r>
            <w:r w:rsidR="00A9240B" w:rsidRPr="00176E65">
              <w:rPr>
                <w:rFonts w:cs="Arial"/>
                <w:bCs/>
                <w:iCs/>
                <w:sz w:val="22"/>
                <w:highlight w:val="lightGray"/>
              </w:rPr>
              <w:t>&lt;Please attach list of firms that have participated and the subscribed FM platform for non-residential building projects&gt;</w:t>
            </w:r>
          </w:p>
          <w:p w14:paraId="04523A95" w14:textId="71005AE8" w:rsidR="004F356D" w:rsidRPr="00A9240B" w:rsidRDefault="00653890" w:rsidP="00A9240B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46743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40B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A9240B">
              <w:rPr>
                <w:rFonts w:cs="Arial"/>
                <w:bCs/>
                <w:iCs/>
                <w:sz w:val="22"/>
              </w:rPr>
              <w:t xml:space="preserve"> </w:t>
            </w:r>
            <w:r w:rsidR="004F356D" w:rsidRPr="00176E65">
              <w:rPr>
                <w:rFonts w:cs="Arial"/>
                <w:bCs/>
                <w:iCs/>
                <w:sz w:val="22"/>
              </w:rPr>
              <w:t xml:space="preserve">No </w:t>
            </w:r>
          </w:p>
        </w:tc>
      </w:tr>
      <w:tr w:rsidR="00707A8B" w:rsidRPr="00176E65" w14:paraId="4B70FC3E" w14:textId="77777777" w:rsidTr="00707A8B">
        <w:tc>
          <w:tcPr>
            <w:tcW w:w="1781" w:type="dxa"/>
            <w:shd w:val="clear" w:color="auto" w:fill="D9D9D9" w:themeFill="background1" w:themeFillShade="D9"/>
          </w:tcPr>
          <w:p w14:paraId="24DF77BD" w14:textId="0176C06D" w:rsidR="00707A8B" w:rsidRPr="00176E65" w:rsidRDefault="000B0FAA" w:rsidP="005841D6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7225" w:type="dxa"/>
          </w:tcPr>
          <w:p w14:paraId="2C015D9C" w14:textId="43C0D7E9" w:rsidR="00707A8B" w:rsidRPr="00176E65" w:rsidRDefault="00707A8B" w:rsidP="005841D6">
            <w:pPr>
              <w:spacing w:before="120"/>
              <w:rPr>
                <w:rFonts w:cs="Arial"/>
                <w:i/>
                <w:sz w:val="22"/>
              </w:rPr>
            </w:pPr>
          </w:p>
        </w:tc>
      </w:tr>
    </w:tbl>
    <w:p w14:paraId="2F65812C" w14:textId="77777777" w:rsidR="002723BE" w:rsidRPr="00176E65" w:rsidRDefault="002723BE" w:rsidP="003E4555">
      <w:pPr>
        <w:pStyle w:val="Heading2"/>
        <w:rPr>
          <w:rFonts w:ascii="Arial" w:hAnsi="Arial" w:cs="Arial"/>
          <w:sz w:val="32"/>
          <w:szCs w:val="18"/>
        </w:rPr>
      </w:pPr>
    </w:p>
    <w:p w14:paraId="2B120812" w14:textId="20CCD2AC" w:rsidR="002723BE" w:rsidRPr="00176E65" w:rsidRDefault="002723BE" w:rsidP="00FB0A27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br w:type="page"/>
      </w:r>
      <w:r w:rsidRPr="00176E65">
        <w:rPr>
          <w:rFonts w:ascii="Arial" w:hAnsi="Arial" w:cs="Arial"/>
          <w:sz w:val="32"/>
          <w:szCs w:val="18"/>
        </w:rPr>
        <w:lastRenderedPageBreak/>
        <w:t>Deliverables and 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478"/>
        <w:gridCol w:w="6528"/>
      </w:tblGrid>
      <w:tr w:rsidR="002723BE" w:rsidRPr="00176E65" w14:paraId="47606BD3" w14:textId="77777777" w:rsidTr="00D254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06" w:type="dxa"/>
            <w:gridSpan w:val="2"/>
            <w:shd w:val="clear" w:color="auto" w:fill="D9D9D9" w:themeFill="background1" w:themeFillShade="D9"/>
          </w:tcPr>
          <w:p w14:paraId="67A53147" w14:textId="77777777" w:rsidR="002723BE" w:rsidRPr="00176E65" w:rsidRDefault="002723BE" w:rsidP="00D25460">
            <w:pPr>
              <w:spacing w:before="120"/>
              <w:rPr>
                <w:rFonts w:cs="Arial"/>
                <w:b w:val="0"/>
                <w:bCs/>
                <w:color w:val="FFC000"/>
                <w:sz w:val="22"/>
              </w:rPr>
            </w:pPr>
            <w:r w:rsidRPr="00176E65">
              <w:rPr>
                <w:rFonts w:cs="Arial"/>
                <w:bCs/>
                <w:sz w:val="22"/>
              </w:rPr>
              <w:t>Productivity Requirements</w:t>
            </w:r>
          </w:p>
        </w:tc>
      </w:tr>
      <w:tr w:rsidR="002723BE" w:rsidRPr="00176E65" w14:paraId="45F20A97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5915613B" w14:textId="77777777" w:rsidR="002723BE" w:rsidRPr="00176E65" w:rsidRDefault="002723BE" w:rsidP="00D25460">
            <w:pPr>
              <w:spacing w:before="120"/>
              <w:rPr>
                <w:rFonts w:cs="Arial"/>
                <w:b/>
                <w:sz w:val="22"/>
              </w:rPr>
            </w:pPr>
            <w:r w:rsidRPr="00176E65">
              <w:rPr>
                <w:rFonts w:cs="Arial"/>
                <w:sz w:val="22"/>
              </w:rPr>
              <w:t>Status</w:t>
            </w:r>
          </w:p>
        </w:tc>
        <w:tc>
          <w:tcPr>
            <w:tcW w:w="6975" w:type="dxa"/>
          </w:tcPr>
          <w:p w14:paraId="243FFDA3" w14:textId="77777777" w:rsidR="002723BE" w:rsidRPr="00176E65" w:rsidRDefault="002723BE" w:rsidP="00D25460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color w:val="FFC000"/>
                <w:sz w:val="22"/>
              </w:rPr>
              <w:t xml:space="preserve">In progress </w:t>
            </w:r>
          </w:p>
        </w:tc>
      </w:tr>
      <w:tr w:rsidR="002723BE" w:rsidRPr="00176E65" w14:paraId="37EC76A3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718D1B6B" w14:textId="43706D87" w:rsidR="002723BE" w:rsidRPr="00176E65" w:rsidRDefault="002723BE" w:rsidP="00D25460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Any change to the Productivity Implementation Plan from </w:t>
            </w:r>
            <w:r w:rsidR="000E1278">
              <w:rPr>
                <w:rFonts w:cs="Arial"/>
                <w:sz w:val="22"/>
              </w:rPr>
              <w:t xml:space="preserve">the </w:t>
            </w:r>
            <w:r w:rsidRPr="00176E65">
              <w:rPr>
                <w:rFonts w:cs="Arial"/>
                <w:sz w:val="22"/>
              </w:rPr>
              <w:t>last report</w:t>
            </w:r>
            <w:r w:rsidR="000E1278">
              <w:rPr>
                <w:rFonts w:cs="Arial"/>
                <w:sz w:val="22"/>
              </w:rPr>
              <w:t>?</w:t>
            </w:r>
          </w:p>
        </w:tc>
        <w:tc>
          <w:tcPr>
            <w:tcW w:w="6975" w:type="dxa"/>
          </w:tcPr>
          <w:p w14:paraId="3BF07691" w14:textId="5D87A481" w:rsidR="002723BE" w:rsidRDefault="00653890" w:rsidP="00D25460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46731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2723BE" w:rsidRPr="00176E65">
              <w:rPr>
                <w:rFonts w:cs="Arial"/>
                <w:bCs/>
                <w:iCs/>
                <w:sz w:val="22"/>
              </w:rPr>
              <w:t xml:space="preserve">Yes           </w:t>
            </w:r>
            <w:r w:rsidR="002723BE" w:rsidRPr="00176E65">
              <w:rPr>
                <w:rFonts w:cs="Arial"/>
                <w:bCs/>
                <w:sz w:val="22"/>
                <w:highlight w:val="lightGray"/>
              </w:rPr>
              <w:t>&lt;Please attach the updated PIP&gt;</w:t>
            </w:r>
          </w:p>
          <w:p w14:paraId="40452ED0" w14:textId="77777777" w:rsidR="00D179B4" w:rsidRPr="00D179B4" w:rsidRDefault="00D179B4" w:rsidP="00D179B4">
            <w:pPr>
              <w:spacing w:before="120"/>
              <w:rPr>
                <w:rFonts w:cs="Arial"/>
                <w:bCs/>
                <w:sz w:val="22"/>
              </w:rPr>
            </w:pPr>
            <w:r w:rsidRPr="00D179B4">
              <w:rPr>
                <w:rFonts w:cs="Arial"/>
                <w:bCs/>
                <w:sz w:val="22"/>
              </w:rPr>
              <w:t xml:space="preserve">Please list the changes and corresponding amended slide </w:t>
            </w:r>
          </w:p>
          <w:p w14:paraId="3921B422" w14:textId="77777777" w:rsidR="00D179B4" w:rsidRPr="00D179B4" w:rsidRDefault="00D179B4" w:rsidP="00D179B4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Arial"/>
                <w:bCs/>
                <w:iCs/>
              </w:rPr>
            </w:pPr>
            <w:proofErr w:type="gramStart"/>
            <w:r w:rsidRPr="00D179B4">
              <w:rPr>
                <w:rFonts w:cs="Arial"/>
                <w:bCs/>
                <w:iCs/>
              </w:rPr>
              <w:t>E.g.</w:t>
            </w:r>
            <w:proofErr w:type="gramEnd"/>
            <w:r w:rsidRPr="00D179B4">
              <w:rPr>
                <w:rFonts w:cs="Arial"/>
                <w:bCs/>
                <w:iCs/>
              </w:rPr>
              <w:t xml:space="preserve"> changes to PPVC coverage. Please refer to Slides XX – YY </w:t>
            </w:r>
          </w:p>
          <w:p w14:paraId="5D085CA2" w14:textId="77777777" w:rsidR="00D179B4" w:rsidRPr="00D179B4" w:rsidRDefault="00D179B4" w:rsidP="00D179B4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Arial"/>
                <w:bCs/>
                <w:iCs/>
              </w:rPr>
            </w:pPr>
            <w:r w:rsidRPr="00D179B4">
              <w:rPr>
                <w:rFonts w:cs="Arial"/>
                <w:bCs/>
                <w:iCs/>
              </w:rPr>
              <w:t>…</w:t>
            </w:r>
          </w:p>
          <w:p w14:paraId="24D69C5A" w14:textId="77777777" w:rsidR="00D179B4" w:rsidRPr="00D179B4" w:rsidRDefault="00D179B4" w:rsidP="00D179B4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Arial"/>
                <w:bCs/>
                <w:iCs/>
              </w:rPr>
            </w:pPr>
            <w:r w:rsidRPr="00D179B4">
              <w:rPr>
                <w:rFonts w:cs="Arial"/>
                <w:bCs/>
                <w:iCs/>
              </w:rPr>
              <w:t>…</w:t>
            </w:r>
          </w:p>
          <w:p w14:paraId="50149281" w14:textId="77777777" w:rsidR="00D179B4" w:rsidRPr="00D179B4" w:rsidRDefault="00D179B4" w:rsidP="00D25460">
            <w:pPr>
              <w:spacing w:before="120"/>
              <w:rPr>
                <w:rFonts w:cs="Arial"/>
                <w:bCs/>
                <w:sz w:val="22"/>
              </w:rPr>
            </w:pPr>
          </w:p>
          <w:p w14:paraId="13016781" w14:textId="61035A88" w:rsidR="002723BE" w:rsidRPr="00176E65" w:rsidRDefault="00653890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2073260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2723BE" w:rsidRPr="00176E65">
              <w:rPr>
                <w:rFonts w:cs="Arial"/>
                <w:bCs/>
                <w:iCs/>
                <w:sz w:val="22"/>
              </w:rPr>
              <w:t xml:space="preserve">No change           </w:t>
            </w:r>
          </w:p>
        </w:tc>
      </w:tr>
      <w:tr w:rsidR="00B750E6" w:rsidRPr="00176E65" w14:paraId="4A700EE2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55F118CB" w14:textId="4B26BB12" w:rsidR="00B750E6" w:rsidRPr="00176E65" w:rsidRDefault="00B750E6" w:rsidP="00D25460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Any change to the </w:t>
            </w:r>
            <w:proofErr w:type="spellStart"/>
            <w:r w:rsidRPr="00176E65">
              <w:rPr>
                <w:rFonts w:cs="Arial"/>
                <w:sz w:val="22"/>
              </w:rPr>
              <w:t>DfMA</w:t>
            </w:r>
            <w:proofErr w:type="spellEnd"/>
            <w:r w:rsidRPr="00176E65">
              <w:rPr>
                <w:rFonts w:cs="Arial"/>
                <w:sz w:val="22"/>
              </w:rPr>
              <w:t xml:space="preserve"> Cost Premium</w:t>
            </w:r>
            <w:r w:rsidR="000E1278">
              <w:rPr>
                <w:rFonts w:cs="Arial"/>
                <w:sz w:val="22"/>
              </w:rPr>
              <w:t>?</w:t>
            </w:r>
          </w:p>
        </w:tc>
        <w:tc>
          <w:tcPr>
            <w:tcW w:w="6975" w:type="dxa"/>
          </w:tcPr>
          <w:p w14:paraId="7120C854" w14:textId="7298C4BB" w:rsidR="00CF493B" w:rsidRPr="00176E65" w:rsidRDefault="00653890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40163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B750E6" w:rsidRPr="00176E65">
              <w:rPr>
                <w:rFonts w:cs="Arial"/>
                <w:bCs/>
                <w:iCs/>
                <w:sz w:val="22"/>
              </w:rPr>
              <w:t xml:space="preserve">Yes </w:t>
            </w:r>
            <w:r w:rsidR="00CF493B" w:rsidRPr="00176E65">
              <w:rPr>
                <w:rFonts w:cs="Arial"/>
                <w:bCs/>
                <w:iCs/>
                <w:sz w:val="22"/>
              </w:rPr>
              <w:t xml:space="preserve">  </w:t>
            </w:r>
            <w:r w:rsidR="00CF493B" w:rsidRPr="000E1278">
              <w:rPr>
                <w:rFonts w:cs="Arial"/>
                <w:bCs/>
                <w:iCs/>
                <w:sz w:val="22"/>
                <w:highlight w:val="lightGray"/>
              </w:rPr>
              <w:t xml:space="preserve">&lt;Please provide the revised </w:t>
            </w:r>
            <w:proofErr w:type="spellStart"/>
            <w:r w:rsidR="00CF493B" w:rsidRPr="000E1278">
              <w:rPr>
                <w:rFonts w:cs="Arial"/>
                <w:bCs/>
                <w:iCs/>
                <w:sz w:val="22"/>
                <w:highlight w:val="lightGray"/>
              </w:rPr>
              <w:t>DfMA</w:t>
            </w:r>
            <w:proofErr w:type="spellEnd"/>
            <w:r w:rsidR="00CF493B" w:rsidRPr="000E1278">
              <w:rPr>
                <w:rFonts w:cs="Arial"/>
                <w:bCs/>
                <w:iCs/>
                <w:sz w:val="22"/>
                <w:highlight w:val="lightGray"/>
              </w:rPr>
              <w:t xml:space="preserve"> Cost Premium</w:t>
            </w:r>
            <w:r w:rsidR="000E1278" w:rsidRPr="000E1278">
              <w:rPr>
                <w:rFonts w:cs="Arial"/>
                <w:bCs/>
                <w:iCs/>
                <w:sz w:val="22"/>
                <w:highlight w:val="lightGray"/>
              </w:rPr>
              <w:t>&gt;</w:t>
            </w:r>
          </w:p>
          <w:p w14:paraId="1D5113C4" w14:textId="7C8FBEA6" w:rsidR="00B750E6" w:rsidRPr="00176E65" w:rsidRDefault="00653890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31225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B750E6" w:rsidRPr="00176E65">
              <w:rPr>
                <w:rFonts w:cs="Arial"/>
                <w:bCs/>
                <w:iCs/>
                <w:sz w:val="22"/>
              </w:rPr>
              <w:t>No</w:t>
            </w:r>
            <w:r w:rsidR="00CF493B" w:rsidRPr="00176E65">
              <w:rPr>
                <w:rFonts w:cs="Arial"/>
                <w:bCs/>
                <w:iCs/>
                <w:sz w:val="22"/>
              </w:rPr>
              <w:t xml:space="preserve"> change  </w:t>
            </w:r>
          </w:p>
        </w:tc>
      </w:tr>
      <w:tr w:rsidR="002723BE" w:rsidRPr="00176E65" w14:paraId="691F3528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05901C97" w14:textId="77777777" w:rsidR="002723BE" w:rsidRPr="00176E65" w:rsidRDefault="002723BE" w:rsidP="00D25460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>Structural/Building Works Progress</w:t>
            </w:r>
          </w:p>
        </w:tc>
        <w:tc>
          <w:tcPr>
            <w:tcW w:w="6975" w:type="dxa"/>
          </w:tcPr>
          <w:p w14:paraId="04A58A60" w14:textId="77777777" w:rsidR="002723BE" w:rsidRPr="00176E65" w:rsidRDefault="002723BE" w:rsidP="00D25460">
            <w:pPr>
              <w:spacing w:before="120"/>
              <w:rPr>
                <w:rFonts w:cs="Arial"/>
                <w:bCs/>
                <w:iCs/>
                <w:sz w:val="22"/>
                <w:u w:val="single"/>
              </w:rPr>
            </w:pPr>
            <w:r w:rsidRPr="00176E65">
              <w:rPr>
                <w:rFonts w:cs="Arial"/>
                <w:bCs/>
                <w:iCs/>
                <w:sz w:val="22"/>
                <w:u w:val="single"/>
              </w:rPr>
              <w:t>% completion</w:t>
            </w:r>
          </w:p>
          <w:p w14:paraId="4B3688AE" w14:textId="73999715" w:rsidR="005A512E" w:rsidRPr="00176E65" w:rsidRDefault="005A512E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Structural Systems</w:t>
            </w:r>
            <w:r w:rsidR="00B750E6" w:rsidRPr="00176E65">
              <w:rPr>
                <w:rFonts w:cs="Arial"/>
                <w:bCs/>
                <w:iCs/>
                <w:sz w:val="22"/>
              </w:rPr>
              <w:t xml:space="preserve"> e.g. PPVC, Structural steel, APCS</w:t>
            </w:r>
          </w:p>
          <w:p w14:paraId="16D526FC" w14:textId="2B67B951" w:rsidR="005A512E" w:rsidRPr="00176E65" w:rsidRDefault="00B750E6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 xml:space="preserve">Architectural Systems e.g. </w:t>
            </w:r>
            <w:r w:rsidR="005A512E" w:rsidRPr="00176E65">
              <w:rPr>
                <w:rFonts w:cs="Arial"/>
                <w:bCs/>
                <w:iCs/>
                <w:sz w:val="22"/>
              </w:rPr>
              <w:t>Wall Systems</w:t>
            </w:r>
          </w:p>
          <w:p w14:paraId="1103B437" w14:textId="2FB2E92F" w:rsidR="005A512E" w:rsidRPr="00176E65" w:rsidRDefault="005A512E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MEP Systems</w:t>
            </w:r>
          </w:p>
          <w:p w14:paraId="7DA86F9C" w14:textId="45160141" w:rsidR="00C251AB" w:rsidRPr="00176E65" w:rsidRDefault="00C251AB" w:rsidP="00D25460">
            <w:pPr>
              <w:spacing w:before="120"/>
              <w:rPr>
                <w:rFonts w:cs="Arial"/>
                <w:bCs/>
                <w:iCs/>
                <w:sz w:val="22"/>
                <w:u w:val="single"/>
              </w:rPr>
            </w:pPr>
            <w:r w:rsidRPr="00176E65">
              <w:rPr>
                <w:rFonts w:cs="Arial"/>
                <w:bCs/>
                <w:iCs/>
                <w:sz w:val="22"/>
                <w:u w:val="single"/>
              </w:rPr>
              <w:t>Others</w:t>
            </w:r>
          </w:p>
          <w:p w14:paraId="2765028A" w14:textId="715E001F" w:rsidR="00C251AB" w:rsidRPr="00176E65" w:rsidRDefault="007D5E96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System formwork</w:t>
            </w:r>
            <w:r w:rsidR="00836250" w:rsidRPr="00176E65">
              <w:rPr>
                <w:rFonts w:cs="Arial"/>
                <w:bCs/>
                <w:iCs/>
                <w:sz w:val="22"/>
              </w:rPr>
              <w:t xml:space="preserve"> adoption</w:t>
            </w:r>
            <w:r w:rsidRPr="00176E65">
              <w:rPr>
                <w:rFonts w:cs="Arial"/>
                <w:bCs/>
                <w:iCs/>
                <w:sz w:val="22"/>
              </w:rPr>
              <w:t xml:space="preserve"> </w:t>
            </w:r>
            <w:r w:rsidR="00836250" w:rsidRPr="00176E65">
              <w:rPr>
                <w:rFonts w:cs="Arial"/>
                <w:bCs/>
                <w:iCs/>
                <w:sz w:val="22"/>
              </w:rPr>
              <w:t>e.g. status of works</w:t>
            </w:r>
          </w:p>
        </w:tc>
      </w:tr>
      <w:tr w:rsidR="00C07F39" w:rsidRPr="00176E65" w14:paraId="3B512A88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7C3046C8" w14:textId="2DCA4FDE" w:rsidR="00C07F39" w:rsidRPr="00176E65" w:rsidRDefault="00C07F39" w:rsidP="00D25460">
            <w:pPr>
              <w:spacing w:before="120"/>
              <w:rPr>
                <w:rFonts w:cs="Arial"/>
                <w:sz w:val="22"/>
              </w:rPr>
            </w:pPr>
            <w:proofErr w:type="spellStart"/>
            <w:r w:rsidRPr="00176E65">
              <w:rPr>
                <w:rFonts w:cs="Arial"/>
                <w:sz w:val="22"/>
              </w:rPr>
              <w:t>Precaster</w:t>
            </w:r>
            <w:proofErr w:type="spellEnd"/>
            <w:r w:rsidRPr="00176E65">
              <w:rPr>
                <w:rFonts w:cs="Arial"/>
                <w:sz w:val="22"/>
              </w:rPr>
              <w:t>/Prefabricator</w:t>
            </w:r>
          </w:p>
        </w:tc>
        <w:tc>
          <w:tcPr>
            <w:tcW w:w="6975" w:type="dxa"/>
          </w:tcPr>
          <w:p w14:paraId="63186E6D" w14:textId="3CCA2F78" w:rsidR="00C07F39" w:rsidRPr="00176E65" w:rsidRDefault="00C07F39" w:rsidP="00D25460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D179B4" w:rsidRPr="00176E65" w14:paraId="77A7B38F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453A94A0" w14:textId="7D08EF63" w:rsidR="00D179B4" w:rsidRPr="00D179B4" w:rsidRDefault="00D179B4" w:rsidP="00D25460">
            <w:pPr>
              <w:spacing w:before="120"/>
              <w:rPr>
                <w:rFonts w:cs="Arial"/>
                <w:sz w:val="22"/>
                <w:szCs w:val="28"/>
              </w:rPr>
            </w:pPr>
            <w:r w:rsidRPr="00D179B4">
              <w:rPr>
                <w:rFonts w:cs="Arial"/>
                <w:sz w:val="22"/>
                <w:szCs w:val="28"/>
              </w:rPr>
              <w:t>Prefab MEP Manufacturer</w:t>
            </w:r>
          </w:p>
        </w:tc>
        <w:tc>
          <w:tcPr>
            <w:tcW w:w="6975" w:type="dxa"/>
          </w:tcPr>
          <w:p w14:paraId="7364A8AC" w14:textId="77777777" w:rsidR="00D179B4" w:rsidRPr="00176E65" w:rsidRDefault="00D179B4" w:rsidP="00D25460">
            <w:pPr>
              <w:spacing w:before="120"/>
              <w:rPr>
                <w:rFonts w:cs="Arial"/>
                <w:bCs/>
                <w:iCs/>
              </w:rPr>
            </w:pPr>
          </w:p>
        </w:tc>
      </w:tr>
      <w:tr w:rsidR="002723BE" w:rsidRPr="00176E65" w14:paraId="27957AF1" w14:textId="77777777" w:rsidTr="00D25460">
        <w:tc>
          <w:tcPr>
            <w:tcW w:w="2031" w:type="dxa"/>
            <w:shd w:val="clear" w:color="auto" w:fill="D9D9D9" w:themeFill="background1" w:themeFillShade="D9"/>
          </w:tcPr>
          <w:p w14:paraId="6D47353E" w14:textId="77777777" w:rsidR="002723BE" w:rsidRPr="00176E65" w:rsidRDefault="002723BE" w:rsidP="00D25460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6975" w:type="dxa"/>
          </w:tcPr>
          <w:p w14:paraId="16869CD9" w14:textId="672C983F" w:rsidR="002723BE" w:rsidRPr="00176E65" w:rsidRDefault="00C07F39" w:rsidP="00D25460">
            <w:pPr>
              <w:spacing w:before="120"/>
              <w:rPr>
                <w:rFonts w:cs="Arial"/>
                <w:bCs/>
                <w:iCs/>
                <w:sz w:val="22"/>
                <w:lang w:val="en-SG"/>
              </w:rPr>
            </w:pPr>
            <w:r w:rsidRPr="00176E65">
              <w:rPr>
                <w:rFonts w:cs="Arial"/>
                <w:bCs/>
                <w:iCs/>
                <w:sz w:val="22"/>
              </w:rPr>
              <w:t>(</w:t>
            </w:r>
            <w:proofErr w:type="spellStart"/>
            <w:r w:rsidRPr="00176E65">
              <w:rPr>
                <w:rFonts w:cs="Arial"/>
                <w:bCs/>
                <w:iCs/>
                <w:sz w:val="22"/>
              </w:rPr>
              <w:t>e.g</w:t>
            </w:r>
            <w:proofErr w:type="spellEnd"/>
            <w:r w:rsidR="00836250" w:rsidRPr="00176E65">
              <w:rPr>
                <w:rFonts w:cs="Arial"/>
                <w:bCs/>
                <w:iCs/>
                <w:sz w:val="22"/>
                <w:lang w:val="en-SG"/>
              </w:rPr>
              <w:t>.</w:t>
            </w:r>
            <w:r w:rsidRPr="00176E65">
              <w:rPr>
                <w:rFonts w:cs="Arial"/>
                <w:bCs/>
                <w:iCs/>
                <w:sz w:val="22"/>
              </w:rPr>
              <w:t xml:space="preserve"> piling works in progress, superstructural works at 40%, % PPVC modules installed, Prefab MEP modules fabrication status</w:t>
            </w:r>
            <w:r w:rsidR="007D5E96" w:rsidRPr="00176E65">
              <w:rPr>
                <w:rFonts w:cs="Arial"/>
                <w:bCs/>
                <w:iCs/>
                <w:sz w:val="22"/>
              </w:rPr>
              <w:t xml:space="preserve">, </w:t>
            </w:r>
            <w:r w:rsidR="00CF34EE" w:rsidRPr="00176E65">
              <w:rPr>
                <w:rFonts w:cs="Arial"/>
                <w:bCs/>
                <w:iCs/>
                <w:sz w:val="22"/>
              </w:rPr>
              <w:t xml:space="preserve">location of </w:t>
            </w:r>
            <w:r w:rsidR="007D5E96" w:rsidRPr="00176E65">
              <w:rPr>
                <w:rFonts w:cs="Arial"/>
                <w:bCs/>
                <w:iCs/>
                <w:sz w:val="22"/>
              </w:rPr>
              <w:t>system formwork adopt</w:t>
            </w:r>
            <w:r w:rsidR="00836250" w:rsidRPr="00176E65">
              <w:rPr>
                <w:rFonts w:cs="Arial"/>
                <w:bCs/>
                <w:iCs/>
                <w:sz w:val="22"/>
              </w:rPr>
              <w:t>ed</w:t>
            </w:r>
            <w:r w:rsidRPr="00176E65">
              <w:rPr>
                <w:rFonts w:cs="Arial"/>
                <w:bCs/>
                <w:iCs/>
                <w:sz w:val="22"/>
              </w:rPr>
              <w:t xml:space="preserve"> etc.)</w:t>
            </w:r>
          </w:p>
          <w:p w14:paraId="5FD27313" w14:textId="3141EFED" w:rsidR="00C07F39" w:rsidRPr="00176E65" w:rsidRDefault="00C07F39" w:rsidP="00D25460">
            <w:pPr>
              <w:spacing w:before="120"/>
              <w:rPr>
                <w:rFonts w:cs="Arial"/>
                <w:iCs/>
                <w:sz w:val="22"/>
              </w:rPr>
            </w:pPr>
            <w:r w:rsidRPr="00176E65">
              <w:rPr>
                <w:rFonts w:cs="Arial"/>
                <w:iCs/>
                <w:sz w:val="22"/>
                <w:highlight w:val="lightGray"/>
              </w:rPr>
              <w:t>&lt;Please attach site progress photographs&gt;</w:t>
            </w:r>
          </w:p>
        </w:tc>
      </w:tr>
    </w:tbl>
    <w:p w14:paraId="5F9894D1" w14:textId="7B91FFDF" w:rsidR="002723BE" w:rsidRPr="00176E65" w:rsidRDefault="002723BE">
      <w:pPr>
        <w:rPr>
          <w:rFonts w:ascii="Arial" w:hAnsi="Arial" w:cs="Arial"/>
          <w:b/>
          <w:spacing w:val="15"/>
          <w:sz w:val="32"/>
          <w:szCs w:val="18"/>
          <w:lang w:val="en-AU" w:eastAsia="en-US"/>
        </w:rPr>
      </w:pPr>
    </w:p>
    <w:p w14:paraId="789A85EA" w14:textId="77777777" w:rsidR="002723BE" w:rsidRPr="00176E65" w:rsidRDefault="002723BE">
      <w:pPr>
        <w:rPr>
          <w:rFonts w:ascii="Arial" w:hAnsi="Arial" w:cs="Arial"/>
          <w:b/>
          <w:spacing w:val="15"/>
          <w:sz w:val="32"/>
          <w:szCs w:val="18"/>
          <w:lang w:val="en-AU" w:eastAsia="en-US"/>
        </w:rPr>
      </w:pPr>
      <w:r w:rsidRPr="00176E65">
        <w:rPr>
          <w:rFonts w:ascii="Arial" w:hAnsi="Arial" w:cs="Arial"/>
          <w:sz w:val="32"/>
          <w:szCs w:val="18"/>
        </w:rPr>
        <w:br w:type="page"/>
      </w:r>
    </w:p>
    <w:p w14:paraId="063C0C74" w14:textId="13C7F1F8" w:rsidR="003E4555" w:rsidRPr="00176E65" w:rsidRDefault="003E4555" w:rsidP="003E4555">
      <w:pPr>
        <w:pStyle w:val="Heading2"/>
        <w:rPr>
          <w:rFonts w:ascii="Arial" w:hAnsi="Arial" w:cs="Arial"/>
          <w:sz w:val="32"/>
          <w:szCs w:val="18"/>
        </w:rPr>
      </w:pPr>
      <w:r w:rsidRPr="00176E65">
        <w:rPr>
          <w:rFonts w:ascii="Arial" w:hAnsi="Arial" w:cs="Arial"/>
          <w:sz w:val="32"/>
          <w:szCs w:val="18"/>
        </w:rPr>
        <w:lastRenderedPageBreak/>
        <w:t>Deliverables and Progress</w:t>
      </w:r>
    </w:p>
    <w:tbl>
      <w:tblPr>
        <w:tblStyle w:val="CHECTable1"/>
        <w:tblW w:w="0" w:type="auto"/>
        <w:tblLook w:val="04A0" w:firstRow="1" w:lastRow="0" w:firstColumn="1" w:lastColumn="0" w:noHBand="0" w:noVBand="1"/>
      </w:tblPr>
      <w:tblGrid>
        <w:gridCol w:w="2031"/>
        <w:gridCol w:w="6975"/>
      </w:tblGrid>
      <w:tr w:rsidR="00DB21FF" w:rsidRPr="00176E65" w14:paraId="1CBC4F44" w14:textId="77777777" w:rsidTr="00F24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06" w:type="dxa"/>
            <w:gridSpan w:val="2"/>
            <w:shd w:val="clear" w:color="auto" w:fill="D9D9D9" w:themeFill="background1" w:themeFillShade="D9"/>
          </w:tcPr>
          <w:p w14:paraId="60BBB930" w14:textId="3572AE4D" w:rsidR="00DB21FF" w:rsidRPr="00176E65" w:rsidRDefault="00DB21FF" w:rsidP="00F248A4">
            <w:pPr>
              <w:spacing w:before="120"/>
              <w:rPr>
                <w:rFonts w:cs="Arial"/>
                <w:color w:val="FFC000"/>
                <w:sz w:val="22"/>
              </w:rPr>
            </w:pPr>
            <w:r w:rsidRPr="00176E65">
              <w:rPr>
                <w:rFonts w:cs="Arial"/>
                <w:sz w:val="22"/>
              </w:rPr>
              <w:t>Sustainability Requirements</w:t>
            </w:r>
          </w:p>
        </w:tc>
      </w:tr>
      <w:tr w:rsidR="00DB21FF" w:rsidRPr="00176E65" w14:paraId="5A359D9D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7F399B99" w14:textId="77777777" w:rsidR="00DB21FF" w:rsidRPr="00176E65" w:rsidRDefault="00DB21FF" w:rsidP="00F248A4">
            <w:pPr>
              <w:spacing w:before="120"/>
              <w:rPr>
                <w:rFonts w:cs="Arial"/>
                <w:b/>
                <w:sz w:val="22"/>
              </w:rPr>
            </w:pPr>
            <w:r w:rsidRPr="00176E65">
              <w:rPr>
                <w:rFonts w:cs="Arial"/>
                <w:sz w:val="22"/>
              </w:rPr>
              <w:t>Status</w:t>
            </w:r>
          </w:p>
        </w:tc>
        <w:tc>
          <w:tcPr>
            <w:tcW w:w="6975" w:type="dxa"/>
          </w:tcPr>
          <w:p w14:paraId="601329C0" w14:textId="77777777" w:rsidR="00DB21FF" w:rsidRPr="00176E65" w:rsidRDefault="00DB21FF" w:rsidP="00F248A4">
            <w:pPr>
              <w:spacing w:before="120"/>
              <w:rPr>
                <w:rFonts w:cs="Arial"/>
                <w:bCs/>
                <w:sz w:val="22"/>
                <w:highlight w:val="lightGray"/>
              </w:rPr>
            </w:pPr>
            <w:r w:rsidRPr="00176E65">
              <w:rPr>
                <w:rFonts w:cs="Arial"/>
                <w:color w:val="FFC000"/>
                <w:sz w:val="22"/>
              </w:rPr>
              <w:t xml:space="preserve">In progress </w:t>
            </w:r>
          </w:p>
        </w:tc>
      </w:tr>
      <w:tr w:rsidR="00DB21FF" w:rsidRPr="00176E65" w14:paraId="1959A34B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55EC7B55" w14:textId="26D5302D" w:rsidR="00DB21FF" w:rsidRPr="00176E65" w:rsidRDefault="00DB21FF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Green Mark Assessment Status </w:t>
            </w:r>
          </w:p>
        </w:tc>
        <w:tc>
          <w:tcPr>
            <w:tcW w:w="6975" w:type="dxa"/>
          </w:tcPr>
          <w:p w14:paraId="6700CA81" w14:textId="77777777" w:rsidR="000E1278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Application done</w:t>
            </w:r>
            <w:r w:rsidR="000E1278">
              <w:rPr>
                <w:rFonts w:cs="Arial"/>
                <w:bCs/>
                <w:iCs/>
                <w:sz w:val="22"/>
              </w:rPr>
              <w:t>?</w:t>
            </w:r>
          </w:p>
          <w:p w14:paraId="5C0590B1" w14:textId="442153E7" w:rsidR="000E1278" w:rsidRPr="000E1278" w:rsidRDefault="00653890" w:rsidP="00F248A4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34579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DB21FF" w:rsidRPr="00176E65">
              <w:rPr>
                <w:rFonts w:cs="Arial"/>
                <w:bCs/>
                <w:iCs/>
                <w:sz w:val="22"/>
              </w:rPr>
              <w:t>Yes</w:t>
            </w:r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0E1278" w:rsidRPr="00176E65">
              <w:rPr>
                <w:rFonts w:cs="Arial"/>
                <w:bCs/>
                <w:sz w:val="22"/>
                <w:highlight w:val="lightGray"/>
              </w:rPr>
              <w:t>&lt;If yes, please attach acknowledgement receipt of GM application receipt&gt;</w:t>
            </w:r>
          </w:p>
          <w:p w14:paraId="09182D90" w14:textId="38B3EF71" w:rsidR="000E1278" w:rsidRDefault="00653890" w:rsidP="000E1278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1011500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No</w:t>
            </w:r>
          </w:p>
          <w:p w14:paraId="12D46E47" w14:textId="4E7CA3B0" w:rsidR="00DB21FF" w:rsidRPr="00176E65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407CE8E1" w14:textId="06C7728A" w:rsidR="000E1278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 xml:space="preserve">Assessment </w:t>
            </w:r>
            <w:r w:rsidR="000E1278">
              <w:rPr>
                <w:rFonts w:cs="Arial"/>
                <w:bCs/>
                <w:iCs/>
                <w:sz w:val="22"/>
              </w:rPr>
              <w:t>completed?</w:t>
            </w:r>
          </w:p>
          <w:p w14:paraId="15095205" w14:textId="2EDEEC27" w:rsidR="000E1278" w:rsidRPr="000E1278" w:rsidRDefault="00653890" w:rsidP="000E1278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20633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0E1278" w:rsidRPr="00176E65">
              <w:rPr>
                <w:rFonts w:cs="Arial"/>
                <w:bCs/>
                <w:iCs/>
                <w:sz w:val="22"/>
              </w:rPr>
              <w:t>Yes</w:t>
            </w:r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0E1278" w:rsidRPr="00176E65">
              <w:rPr>
                <w:rFonts w:cs="Arial"/>
                <w:bCs/>
                <w:sz w:val="22"/>
                <w:highlight w:val="lightGray"/>
              </w:rPr>
              <w:t xml:space="preserve">&lt;If yes, please attach </w:t>
            </w:r>
            <w:r w:rsidR="000E1278">
              <w:rPr>
                <w:rFonts w:cs="Arial"/>
                <w:bCs/>
                <w:sz w:val="22"/>
                <w:highlight w:val="lightGray"/>
              </w:rPr>
              <w:t>Letter of Award</w:t>
            </w:r>
            <w:r w:rsidR="000E1278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219C3E7E" w14:textId="0E0B2FEB" w:rsidR="000E1278" w:rsidRDefault="00653890" w:rsidP="000E1278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43228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No</w:t>
            </w:r>
          </w:p>
          <w:p w14:paraId="5E39FE5F" w14:textId="77777777" w:rsidR="000E1278" w:rsidRDefault="000E1278" w:rsidP="000E1278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  <w:p w14:paraId="2743C99E" w14:textId="04C8367C" w:rsidR="00DB21FF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  <w:r w:rsidRPr="00176E65">
              <w:rPr>
                <w:rFonts w:cs="Arial"/>
                <w:bCs/>
                <w:iCs/>
                <w:sz w:val="22"/>
              </w:rPr>
              <w:t>GM certification rating obtained:</w:t>
            </w:r>
            <w:r w:rsidR="000E1278">
              <w:rPr>
                <w:rFonts w:cs="Arial"/>
                <w:bCs/>
                <w:iCs/>
                <w:sz w:val="22"/>
              </w:rPr>
              <w:t xml:space="preserve"> __________</w:t>
            </w:r>
          </w:p>
          <w:p w14:paraId="7A974C5E" w14:textId="7F98E0FA" w:rsidR="00DB21FF" w:rsidRPr="00176E65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DB21FF" w:rsidRPr="00176E65" w14:paraId="3A304FB4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1EDA3284" w14:textId="74F35903" w:rsidR="00DB21FF" w:rsidRPr="00176E65" w:rsidRDefault="003B00EC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Green Mark Verification Status </w:t>
            </w:r>
            <w:r w:rsidR="00DB21FF" w:rsidRPr="00176E65">
              <w:rPr>
                <w:rFonts w:cs="Arial"/>
                <w:sz w:val="22"/>
              </w:rPr>
              <w:t xml:space="preserve"> </w:t>
            </w:r>
          </w:p>
        </w:tc>
        <w:tc>
          <w:tcPr>
            <w:tcW w:w="6975" w:type="dxa"/>
          </w:tcPr>
          <w:p w14:paraId="0892217C" w14:textId="7F0B8596" w:rsidR="000E1278" w:rsidRDefault="000E1278" w:rsidP="000E1278">
            <w:pPr>
              <w:spacing w:before="120"/>
              <w:rPr>
                <w:rFonts w:cs="Arial"/>
                <w:bCs/>
                <w:iCs/>
                <w:sz w:val="22"/>
              </w:rPr>
            </w:pPr>
            <w:r>
              <w:rPr>
                <w:rFonts w:cs="Arial"/>
                <w:bCs/>
                <w:iCs/>
                <w:sz w:val="22"/>
              </w:rPr>
              <w:t>Verification</w:t>
            </w:r>
            <w:r w:rsidRPr="00176E65">
              <w:rPr>
                <w:rFonts w:cs="Arial"/>
                <w:bCs/>
                <w:iCs/>
                <w:sz w:val="22"/>
              </w:rPr>
              <w:t xml:space="preserve"> </w:t>
            </w:r>
            <w:r>
              <w:rPr>
                <w:rFonts w:cs="Arial"/>
                <w:bCs/>
                <w:iCs/>
                <w:sz w:val="22"/>
              </w:rPr>
              <w:t>completed?</w:t>
            </w:r>
          </w:p>
          <w:p w14:paraId="691B3EA1" w14:textId="2C748B94" w:rsidR="000E1278" w:rsidRPr="000E1278" w:rsidRDefault="00653890" w:rsidP="000E1278">
            <w:pPr>
              <w:spacing w:before="120"/>
              <w:rPr>
                <w:rFonts w:cs="Arial"/>
                <w:b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743757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0E1278" w:rsidRPr="00176E65">
              <w:rPr>
                <w:rFonts w:cs="Arial"/>
                <w:bCs/>
                <w:iCs/>
                <w:sz w:val="22"/>
              </w:rPr>
              <w:t>Yes</w:t>
            </w:r>
            <w:r w:rsidR="000E1278">
              <w:rPr>
                <w:rFonts w:cs="Arial"/>
                <w:bCs/>
                <w:iCs/>
                <w:sz w:val="22"/>
              </w:rPr>
              <w:t xml:space="preserve"> </w:t>
            </w:r>
            <w:r w:rsidR="000E1278" w:rsidRPr="00176E65">
              <w:rPr>
                <w:rFonts w:cs="Arial"/>
                <w:bCs/>
                <w:sz w:val="22"/>
                <w:highlight w:val="lightGray"/>
              </w:rPr>
              <w:t xml:space="preserve">&lt;If yes, please attach </w:t>
            </w:r>
            <w:r w:rsidR="000E1278">
              <w:rPr>
                <w:rFonts w:cs="Arial"/>
                <w:bCs/>
                <w:sz w:val="22"/>
                <w:highlight w:val="lightGray"/>
              </w:rPr>
              <w:t>Letter of Completion</w:t>
            </w:r>
            <w:r w:rsidR="000E1278" w:rsidRPr="00176E65">
              <w:rPr>
                <w:rFonts w:cs="Arial"/>
                <w:bCs/>
                <w:sz w:val="22"/>
                <w:highlight w:val="lightGray"/>
              </w:rPr>
              <w:t>&gt;</w:t>
            </w:r>
          </w:p>
          <w:p w14:paraId="553E8340" w14:textId="77777777" w:rsidR="000E1278" w:rsidRDefault="00653890" w:rsidP="000E1278">
            <w:pPr>
              <w:spacing w:before="120"/>
              <w:rPr>
                <w:rFonts w:cs="Arial"/>
                <w:bCs/>
                <w:iCs/>
                <w:sz w:val="22"/>
              </w:rPr>
            </w:pPr>
            <w:sdt>
              <w:sdtPr>
                <w:rPr>
                  <w:rFonts w:cs="Arial"/>
                  <w:bCs/>
                  <w:iCs/>
                </w:rPr>
                <w:id w:val="-141454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1278">
                  <w:rPr>
                    <w:rFonts w:ascii="MS Gothic" w:eastAsia="MS Gothic" w:hAnsi="MS Gothic" w:cs="Arial" w:hint="eastAsia"/>
                    <w:bCs/>
                    <w:iCs/>
                    <w:sz w:val="22"/>
                  </w:rPr>
                  <w:t>☐</w:t>
                </w:r>
              </w:sdtContent>
            </w:sdt>
            <w:r w:rsidR="000E1278">
              <w:rPr>
                <w:rFonts w:cs="Arial"/>
                <w:bCs/>
                <w:iCs/>
                <w:sz w:val="22"/>
              </w:rPr>
              <w:t xml:space="preserve"> No</w:t>
            </w:r>
          </w:p>
          <w:p w14:paraId="54C239CD" w14:textId="5B848AA0" w:rsidR="00DB21FF" w:rsidRPr="00176E65" w:rsidRDefault="00DB21FF" w:rsidP="00F248A4">
            <w:pPr>
              <w:spacing w:before="120"/>
              <w:rPr>
                <w:rFonts w:cs="Arial"/>
                <w:bCs/>
                <w:iCs/>
                <w:sz w:val="22"/>
              </w:rPr>
            </w:pPr>
          </w:p>
        </w:tc>
      </w:tr>
      <w:tr w:rsidR="00DB21FF" w:rsidRPr="00176E65" w14:paraId="292836E0" w14:textId="77777777" w:rsidTr="00F248A4">
        <w:tc>
          <w:tcPr>
            <w:tcW w:w="2031" w:type="dxa"/>
            <w:shd w:val="clear" w:color="auto" w:fill="D9D9D9" w:themeFill="background1" w:themeFillShade="D9"/>
          </w:tcPr>
          <w:p w14:paraId="6A6E8B3F" w14:textId="77777777" w:rsidR="00DB21FF" w:rsidRPr="00176E65" w:rsidRDefault="00DB21FF" w:rsidP="00F248A4">
            <w:pPr>
              <w:spacing w:before="120"/>
              <w:rPr>
                <w:rFonts w:cs="Arial"/>
                <w:sz w:val="22"/>
              </w:rPr>
            </w:pPr>
            <w:r w:rsidRPr="00176E65">
              <w:rPr>
                <w:rFonts w:cs="Arial"/>
                <w:sz w:val="22"/>
              </w:rPr>
              <w:t xml:space="preserve">Remarks </w:t>
            </w:r>
          </w:p>
        </w:tc>
        <w:tc>
          <w:tcPr>
            <w:tcW w:w="6975" w:type="dxa"/>
          </w:tcPr>
          <w:p w14:paraId="2DE0EE71" w14:textId="77777777" w:rsidR="00DB21FF" w:rsidRPr="00176E65" w:rsidRDefault="00DB21FF" w:rsidP="00F248A4">
            <w:pPr>
              <w:spacing w:before="120"/>
              <w:rPr>
                <w:rFonts w:cs="Arial"/>
                <w:i/>
                <w:sz w:val="22"/>
              </w:rPr>
            </w:pPr>
          </w:p>
        </w:tc>
      </w:tr>
    </w:tbl>
    <w:p w14:paraId="7AB083C3" w14:textId="77777777" w:rsidR="00DB21FF" w:rsidRPr="00707A8B" w:rsidRDefault="00DB21FF" w:rsidP="00707A8B">
      <w:pPr>
        <w:rPr>
          <w:lang w:eastAsia="en-US"/>
        </w:rPr>
      </w:pPr>
    </w:p>
    <w:sectPr w:rsidR="00DB21FF" w:rsidRPr="00707A8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29A51" w14:textId="77777777" w:rsidR="00A01D50" w:rsidRDefault="00A01D50" w:rsidP="002723BE">
      <w:pPr>
        <w:spacing w:after="0" w:line="240" w:lineRule="auto"/>
      </w:pPr>
      <w:r>
        <w:separator/>
      </w:r>
    </w:p>
  </w:endnote>
  <w:endnote w:type="continuationSeparator" w:id="0">
    <w:p w14:paraId="05234847" w14:textId="77777777" w:rsidR="00A01D50" w:rsidRDefault="00A01D50" w:rsidP="002723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238827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97105D" w14:textId="673DF3FE" w:rsidR="002723BE" w:rsidRDefault="002723B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1595A9" w14:textId="77777777" w:rsidR="002723BE" w:rsidRDefault="002723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04129" w14:textId="77777777" w:rsidR="00A01D50" w:rsidRDefault="00A01D50" w:rsidP="002723BE">
      <w:pPr>
        <w:spacing w:after="0" w:line="240" w:lineRule="auto"/>
      </w:pPr>
      <w:r>
        <w:separator/>
      </w:r>
    </w:p>
  </w:footnote>
  <w:footnote w:type="continuationSeparator" w:id="0">
    <w:p w14:paraId="6F301613" w14:textId="77777777" w:rsidR="00A01D50" w:rsidRDefault="00A01D50" w:rsidP="002723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924A8"/>
    <w:multiLevelType w:val="hybridMultilevel"/>
    <w:tmpl w:val="99B402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72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IyNDa0sDC2NDFV0lEKTi0uzszPAykwrAUAzdIwLCwAAAA="/>
  </w:docVars>
  <w:rsids>
    <w:rsidRoot w:val="00707A8B"/>
    <w:rsid w:val="000411FC"/>
    <w:rsid w:val="000B0FAA"/>
    <w:rsid w:val="000E1278"/>
    <w:rsid w:val="0016432F"/>
    <w:rsid w:val="00176E65"/>
    <w:rsid w:val="002244F8"/>
    <w:rsid w:val="002723BE"/>
    <w:rsid w:val="003B00EC"/>
    <w:rsid w:val="003E4555"/>
    <w:rsid w:val="004F356D"/>
    <w:rsid w:val="005A512E"/>
    <w:rsid w:val="005C71B5"/>
    <w:rsid w:val="006633CE"/>
    <w:rsid w:val="00687819"/>
    <w:rsid w:val="00707A8B"/>
    <w:rsid w:val="007D5E96"/>
    <w:rsid w:val="00836250"/>
    <w:rsid w:val="00891AC7"/>
    <w:rsid w:val="0098629A"/>
    <w:rsid w:val="00A01D50"/>
    <w:rsid w:val="00A129BC"/>
    <w:rsid w:val="00A838B5"/>
    <w:rsid w:val="00A9240B"/>
    <w:rsid w:val="00B750E6"/>
    <w:rsid w:val="00C07F39"/>
    <w:rsid w:val="00C251AB"/>
    <w:rsid w:val="00CA7FEF"/>
    <w:rsid w:val="00CB620F"/>
    <w:rsid w:val="00CF34EE"/>
    <w:rsid w:val="00CF493B"/>
    <w:rsid w:val="00CF7573"/>
    <w:rsid w:val="00D03E88"/>
    <w:rsid w:val="00D179B4"/>
    <w:rsid w:val="00DB21FF"/>
    <w:rsid w:val="00E11FCF"/>
    <w:rsid w:val="00FB0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D5F778"/>
  <w15:chartTrackingRefBased/>
  <w15:docId w15:val="{9D157C45-B069-4935-ABEA-B84C5AE43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A8B"/>
    <w:pPr>
      <w:spacing w:before="200" w:after="0" w:line="288" w:lineRule="auto"/>
      <w:outlineLvl w:val="1"/>
    </w:pPr>
    <w:rPr>
      <w:rFonts w:ascii="Georgia" w:hAnsi="Georgia"/>
      <w:b/>
      <w:spacing w:val="15"/>
      <w:sz w:val="40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7A8B"/>
    <w:rPr>
      <w:rFonts w:ascii="Georgia" w:hAnsi="Georgia"/>
      <w:b/>
      <w:spacing w:val="15"/>
      <w:sz w:val="40"/>
      <w:lang w:val="en-AU" w:eastAsia="en-US"/>
    </w:rPr>
  </w:style>
  <w:style w:type="table" w:customStyle="1" w:styleId="CHECTable1">
    <w:name w:val="CHEC Table 1"/>
    <w:basedOn w:val="TableNormal"/>
    <w:uiPriority w:val="99"/>
    <w:rsid w:val="00707A8B"/>
    <w:pPr>
      <w:spacing w:before="60" w:after="60" w:line="240" w:lineRule="auto"/>
    </w:pPr>
    <w:rPr>
      <w:rFonts w:ascii="Arial" w:eastAsiaTheme="minorHAnsi" w:hAnsi="Arial"/>
      <w:sz w:val="18"/>
      <w:lang w:val="en-AU" w:eastAsia="en-US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72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3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2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3BE"/>
  </w:style>
  <w:style w:type="paragraph" w:styleId="Footer">
    <w:name w:val="footer"/>
    <w:basedOn w:val="Normal"/>
    <w:link w:val="FooterChar"/>
    <w:uiPriority w:val="99"/>
    <w:unhideWhenUsed/>
    <w:rsid w:val="00272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3BE"/>
  </w:style>
  <w:style w:type="character" w:styleId="CommentReference">
    <w:name w:val="annotation reference"/>
    <w:basedOn w:val="DefaultParagraphFont"/>
    <w:uiPriority w:val="99"/>
    <w:semiHidden/>
    <w:unhideWhenUsed/>
    <w:rsid w:val="00B75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0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0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0E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179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 Chan</dc:creator>
  <cp:keywords/>
  <dc:description/>
  <cp:lastModifiedBy>Giselle SEOW (BCA)</cp:lastModifiedBy>
  <cp:revision>2</cp:revision>
  <dcterms:created xsi:type="dcterms:W3CDTF">2022-12-13T07:22:00Z</dcterms:created>
  <dcterms:modified xsi:type="dcterms:W3CDTF">2022-12-13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f288355-fb4c-44cd-b9ca-40cfc2aee5f8_Enabled">
    <vt:lpwstr>true</vt:lpwstr>
  </property>
  <property fmtid="{D5CDD505-2E9C-101B-9397-08002B2CF9AE}" pid="3" name="MSIP_Label_4f288355-fb4c-44cd-b9ca-40cfc2aee5f8_SetDate">
    <vt:lpwstr>2021-09-27T10:29:33Z</vt:lpwstr>
  </property>
  <property fmtid="{D5CDD505-2E9C-101B-9397-08002B2CF9AE}" pid="4" name="MSIP_Label_4f288355-fb4c-44cd-b9ca-40cfc2aee5f8_Method">
    <vt:lpwstr>Standard</vt:lpwstr>
  </property>
  <property fmtid="{D5CDD505-2E9C-101B-9397-08002B2CF9AE}" pid="5" name="MSIP_Label_4f288355-fb4c-44cd-b9ca-40cfc2aee5f8_Name">
    <vt:lpwstr>Non Sensitive_1</vt:lpwstr>
  </property>
  <property fmtid="{D5CDD505-2E9C-101B-9397-08002B2CF9AE}" pid="6" name="MSIP_Label_4f288355-fb4c-44cd-b9ca-40cfc2aee5f8_SiteId">
    <vt:lpwstr>0b11c524-9a1c-4e1b-84cb-6336aefc2243</vt:lpwstr>
  </property>
  <property fmtid="{D5CDD505-2E9C-101B-9397-08002B2CF9AE}" pid="7" name="MSIP_Label_4f288355-fb4c-44cd-b9ca-40cfc2aee5f8_ActionId">
    <vt:lpwstr>73e3dd6b-183d-468a-8911-f70bdf706d30</vt:lpwstr>
  </property>
  <property fmtid="{D5CDD505-2E9C-101B-9397-08002B2CF9AE}" pid="8" name="MSIP_Label_4f288355-fb4c-44cd-b9ca-40cfc2aee5f8_ContentBits">
    <vt:lpwstr>0</vt:lpwstr>
  </property>
</Properties>
</file>